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4D42" w:rsidRPr="00681B7C" w:rsidRDefault="00EC33BC" w:rsidP="00634D42">
      <w:pPr>
        <w:pStyle w:val="Heading1"/>
        <w:spacing w:before="120" w:after="120" w:line="288" w:lineRule="auto"/>
      </w:pPr>
      <w:r>
        <w:t>Nomination Form – 202</w:t>
      </w:r>
      <w:r w:rsidR="00833982">
        <w:t>1</w:t>
      </w:r>
      <w:r w:rsidR="00634D42" w:rsidRPr="00681B7C">
        <w:t xml:space="preserve"> Vision Australia Awards</w:t>
      </w:r>
      <w:r w:rsidR="00634D42" w:rsidRPr="00681B7C">
        <w:tab/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I </w:t>
      </w:r>
      <w:r w:rsidRPr="008A0131">
        <w:rPr>
          <w:sz w:val="24"/>
          <w:szCs w:val="24"/>
        </w:rPr>
        <w:t xml:space="preserve">[insert your name] </w:t>
      </w:r>
      <w:r w:rsidRPr="008A0131">
        <w:rPr>
          <w:b w:val="0"/>
          <w:sz w:val="24"/>
          <w:szCs w:val="24"/>
        </w:rPr>
        <w:t>____________</w:t>
      </w:r>
      <w:r>
        <w:rPr>
          <w:b w:val="0"/>
          <w:sz w:val="24"/>
          <w:szCs w:val="24"/>
        </w:rPr>
        <w:t>___________________________________</w:t>
      </w:r>
      <w:r w:rsidRPr="008A0131">
        <w:rPr>
          <w:b w:val="0"/>
          <w:sz w:val="24"/>
          <w:szCs w:val="24"/>
        </w:rPr>
        <w:t xml:space="preserve">, </w:t>
      </w:r>
    </w:p>
    <w:p w:rsidR="00634D42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8A0131">
        <w:rPr>
          <w:b w:val="0"/>
          <w:sz w:val="24"/>
          <w:szCs w:val="24"/>
        </w:rPr>
        <w:t>would like to nominate</w:t>
      </w:r>
      <w:r w:rsidRPr="00EE3E26">
        <w:rPr>
          <w:sz w:val="24"/>
          <w:szCs w:val="24"/>
        </w:rPr>
        <w:t xml:space="preserve"> [insert name of person/company to be nominated] 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__________________________________________________________________ </w:t>
      </w:r>
    </w:p>
    <w:p w:rsidR="00634D42" w:rsidRPr="008A0131" w:rsidRDefault="002A5F75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for the 202</w:t>
      </w:r>
      <w:r w:rsidR="00833982">
        <w:rPr>
          <w:b w:val="0"/>
          <w:sz w:val="24"/>
          <w:szCs w:val="24"/>
        </w:rPr>
        <w:t>1</w:t>
      </w:r>
      <w:r w:rsidR="00634D42" w:rsidRPr="008A0131">
        <w:rPr>
          <w:b w:val="0"/>
          <w:sz w:val="24"/>
          <w:szCs w:val="24"/>
        </w:rPr>
        <w:t xml:space="preserve"> </w:t>
      </w:r>
      <w:r w:rsidR="00634D42" w:rsidRPr="00EE3E26">
        <w:rPr>
          <w:sz w:val="24"/>
          <w:szCs w:val="24"/>
        </w:rPr>
        <w:t>[please select]</w:t>
      </w:r>
    </w:p>
    <w:p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Youth Service Award (individuals under 25);</w:t>
      </w:r>
    </w:p>
    <w:p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 xml:space="preserve">Vision Australia Individual Award; OR </w:t>
      </w:r>
    </w:p>
    <w:p w:rsidR="00634D42" w:rsidRPr="008A0131" w:rsidRDefault="00634D42" w:rsidP="00634D42">
      <w:pPr>
        <w:pStyle w:val="Heading1"/>
        <w:keepNext w:val="0"/>
        <w:numPr>
          <w:ilvl w:val="0"/>
          <w:numId w:val="1"/>
        </w:numPr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Vision Australia Corporate Award.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 w:rsidRPr="008A0131">
        <w:rPr>
          <w:b w:val="0"/>
          <w:sz w:val="24"/>
          <w:szCs w:val="24"/>
        </w:rPr>
        <w:t>Please outline in 250 words or less your reasons for nominating the above person or company for a Vision Australia award</w:t>
      </w:r>
      <w:r>
        <w:rPr>
          <w:b w:val="0"/>
          <w:sz w:val="24"/>
          <w:szCs w:val="24"/>
        </w:rPr>
        <w:t>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___________________________________________________________________</w:t>
      </w:r>
    </w:p>
    <w:p w:rsidR="00634D42" w:rsidRPr="008A0131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:rsidR="00634D42" w:rsidRPr="00EE3E26" w:rsidRDefault="00634D42" w:rsidP="00634D42">
      <w:pPr>
        <w:pStyle w:val="Heading1"/>
        <w:spacing w:before="120" w:after="120" w:line="288" w:lineRule="auto"/>
        <w:rPr>
          <w:sz w:val="24"/>
          <w:szCs w:val="24"/>
        </w:rPr>
      </w:pPr>
      <w:r w:rsidRPr="00EE3E26">
        <w:rPr>
          <w:sz w:val="24"/>
          <w:szCs w:val="24"/>
        </w:rPr>
        <w:t>Contact details of person making the nomination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Name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Telephone number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Email Address:</w:t>
      </w: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</w:p>
    <w:p w:rsidR="00634D42" w:rsidRDefault="00634D42" w:rsidP="00634D42">
      <w:pPr>
        <w:pStyle w:val="Heading1"/>
        <w:spacing w:before="120" w:after="120" w:line="288" w:lineRule="auto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Please send completed nominations to </w:t>
      </w:r>
      <w:r w:rsidR="00F8341F">
        <w:rPr>
          <w:b w:val="0"/>
          <w:sz w:val="24"/>
          <w:szCs w:val="24"/>
        </w:rPr>
        <w:t xml:space="preserve">Emily Ratnagobal </w:t>
      </w:r>
      <w:r>
        <w:rPr>
          <w:b w:val="0"/>
          <w:sz w:val="24"/>
          <w:szCs w:val="24"/>
        </w:rPr>
        <w:t>at</w:t>
      </w:r>
      <w:r w:rsidR="00F8341F">
        <w:rPr>
          <w:b w:val="0"/>
          <w:sz w:val="24"/>
          <w:szCs w:val="24"/>
        </w:rPr>
        <w:t xml:space="preserve"> </w:t>
      </w:r>
      <w:hyperlink r:id="rId5" w:history="1">
        <w:r w:rsidR="00F8341F" w:rsidRPr="00754164">
          <w:rPr>
            <w:rStyle w:val="Hyperlink"/>
            <w:b w:val="0"/>
            <w:sz w:val="24"/>
            <w:szCs w:val="24"/>
          </w:rPr>
          <w:t>emily.ratnagobal@visionaustralia.org</w:t>
        </w:r>
      </w:hyperlink>
      <w:r w:rsidR="00F8341F">
        <w:rPr>
          <w:b w:val="0"/>
          <w:sz w:val="24"/>
          <w:szCs w:val="24"/>
        </w:rPr>
        <w:t xml:space="preserve"> </w:t>
      </w:r>
    </w:p>
    <w:p w:rsidR="00EB6DD3" w:rsidRDefault="00D432BA">
      <w:r>
        <w:t xml:space="preserve">Nominations close at </w:t>
      </w:r>
      <w:r w:rsidR="002A5F75">
        <w:rPr>
          <w:b/>
        </w:rPr>
        <w:t xml:space="preserve">5.00pm on </w:t>
      </w:r>
      <w:r w:rsidR="00F8341F">
        <w:rPr>
          <w:b/>
        </w:rPr>
        <w:t>Monday 23 August 2021</w:t>
      </w:r>
      <w:r>
        <w:t>. Strictly no nominations will be accepted after the closing date.</w:t>
      </w:r>
      <w:bookmarkStart w:id="0" w:name="_GoBack"/>
      <w:bookmarkEnd w:id="0"/>
    </w:p>
    <w:sectPr w:rsidR="00EB6DD3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6828F5"/>
    <w:multiLevelType w:val="hybridMultilevel"/>
    <w:tmpl w:val="16ECA5A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bEwMDQyMDA0MTBQ0lEKTi0uzszPAykwrAUAvvBCGiwAAAA="/>
  </w:docVars>
  <w:rsids>
    <w:rsidRoot w:val="00634D42"/>
    <w:rsid w:val="000C7E30"/>
    <w:rsid w:val="00154516"/>
    <w:rsid w:val="002A5F75"/>
    <w:rsid w:val="00634D42"/>
    <w:rsid w:val="00662DE7"/>
    <w:rsid w:val="0078556B"/>
    <w:rsid w:val="00833982"/>
    <w:rsid w:val="00D432BA"/>
    <w:rsid w:val="00EB6DD3"/>
    <w:rsid w:val="00EC33BC"/>
    <w:rsid w:val="00F8341F"/>
    <w:rsid w:val="00FE2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912C2"/>
  <w15:chartTrackingRefBased/>
  <w15:docId w15:val="{467940C9-5BE6-4833-8235-8411E156D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516"/>
    <w:pPr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154516"/>
    <w:pPr>
      <w:keepNext/>
      <w:spacing w:before="240" w:after="240"/>
      <w:outlineLvl w:val="0"/>
    </w:pPr>
    <w:rPr>
      <w:rFonts w:eastAsia="Times New Roman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qFormat/>
    <w:rsid w:val="00154516"/>
    <w:pPr>
      <w:keepNext/>
      <w:spacing w:before="240" w:after="120"/>
      <w:outlineLvl w:val="1"/>
    </w:pPr>
    <w:rPr>
      <w:rFonts w:eastAsia="Times New Roman"/>
      <w:b/>
      <w:sz w:val="36"/>
      <w:szCs w:val="36"/>
      <w:lang w:val="en-US"/>
    </w:rPr>
  </w:style>
  <w:style w:type="paragraph" w:styleId="Heading3">
    <w:name w:val="heading 3"/>
    <w:basedOn w:val="Heading5"/>
    <w:next w:val="Normal"/>
    <w:link w:val="Heading3Char"/>
    <w:qFormat/>
    <w:rsid w:val="00662DE7"/>
    <w:pPr>
      <w:spacing w:before="120" w:after="120" w:line="240" w:lineRule="auto"/>
      <w:outlineLvl w:val="2"/>
    </w:pPr>
    <w:rPr>
      <w:rFonts w:eastAsia="Times New Roman" w:cs="Times New Roman"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4516"/>
    <w:pPr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4516"/>
    <w:pPr>
      <w:outlineLvl w:val="4"/>
    </w:pPr>
    <w:rPr>
      <w:b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4516"/>
    <w:pPr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56B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56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56B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4516"/>
    <w:rPr>
      <w:rFonts w:eastAsia="Times New Roman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54516"/>
    <w:rPr>
      <w:rFonts w:eastAsia="Times New Roman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662DE7"/>
    <w:rPr>
      <w:rFonts w:eastAsia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54516"/>
    <w:rPr>
      <w:rFonts w:cs="Arial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54516"/>
    <w:rPr>
      <w:rFonts w:cs="Arial"/>
      <w:b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154516"/>
    <w:rPr>
      <w:rFonts w:cs="Arial"/>
      <w:b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56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56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56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54516"/>
    <w:pPr>
      <w:spacing w:before="120" w:after="120"/>
    </w:pPr>
    <w:rPr>
      <w:rFonts w:eastAsia="Times New Roman"/>
      <w:b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516"/>
    <w:rPr>
      <w:rFonts w:eastAsia="Times New Roman" w:cs="Arial"/>
      <w:b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516"/>
    <w:pPr>
      <w:spacing w:before="120" w:after="120"/>
    </w:pPr>
    <w:rPr>
      <w:rFonts w:eastAsia="Times New Roman"/>
      <w:b/>
      <w:bCs/>
      <w:sz w:val="36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154516"/>
    <w:rPr>
      <w:rFonts w:eastAsia="Times New Roman" w:cs="Arial"/>
      <w:b/>
      <w:bCs/>
      <w:sz w:val="36"/>
      <w:szCs w:val="20"/>
    </w:rPr>
  </w:style>
  <w:style w:type="character" w:styleId="Strong">
    <w:name w:val="Strong"/>
    <w:uiPriority w:val="22"/>
    <w:qFormat/>
    <w:rsid w:val="00154516"/>
    <w:rPr>
      <w:rFonts w:ascii="Arial" w:hAnsi="Arial"/>
      <w:b/>
      <w:sz w:val="24"/>
    </w:rPr>
  </w:style>
  <w:style w:type="character" w:styleId="Emphasis">
    <w:name w:val="Emphasis"/>
    <w:basedOn w:val="DefaultParagraphFont"/>
    <w:uiPriority w:val="20"/>
    <w:qFormat/>
    <w:rsid w:val="0078556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8556B"/>
    <w:rPr>
      <w:szCs w:val="32"/>
    </w:rPr>
  </w:style>
  <w:style w:type="paragraph" w:styleId="ListParagraph">
    <w:name w:val="List Paragraph"/>
    <w:basedOn w:val="Normal"/>
    <w:uiPriority w:val="34"/>
    <w:qFormat/>
    <w:rsid w:val="0078556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8556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8556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56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56B"/>
    <w:rPr>
      <w:b/>
      <w:i/>
      <w:sz w:val="24"/>
    </w:rPr>
  </w:style>
  <w:style w:type="character" w:styleId="SubtleEmphasis">
    <w:name w:val="Subtle Emphasis"/>
    <w:uiPriority w:val="19"/>
    <w:qFormat/>
    <w:rsid w:val="0078556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8556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8556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8556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8556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56B"/>
    <w:pPr>
      <w:outlineLvl w:val="9"/>
    </w:pPr>
  </w:style>
  <w:style w:type="character" w:styleId="Hyperlink">
    <w:name w:val="Hyperlink"/>
    <w:uiPriority w:val="99"/>
    <w:rsid w:val="00634D42"/>
    <w:rPr>
      <w:color w:val="55009D"/>
      <w:u w:val="single"/>
    </w:rPr>
  </w:style>
  <w:style w:type="paragraph" w:styleId="NormalWeb">
    <w:name w:val="Normal (Web)"/>
    <w:basedOn w:val="Normal"/>
    <w:uiPriority w:val="99"/>
    <w:rsid w:val="00634D42"/>
    <w:pPr>
      <w:spacing w:after="264" w:line="240" w:lineRule="auto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mily.ratnagobal@visionaustralia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sion Australia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McCarroll</dc:creator>
  <cp:keywords/>
  <dc:description/>
  <cp:lastModifiedBy>Emily Ratnagobal</cp:lastModifiedBy>
  <cp:revision>3</cp:revision>
  <dcterms:created xsi:type="dcterms:W3CDTF">2021-08-05T01:45:00Z</dcterms:created>
  <dcterms:modified xsi:type="dcterms:W3CDTF">2021-08-05T01:46:00Z</dcterms:modified>
</cp:coreProperties>
</file>